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336DA88F">
                <wp:simplePos x="0" y="0"/>
                <wp:positionH relativeFrom="column">
                  <wp:posOffset>1036017</wp:posOffset>
                </wp:positionH>
                <wp:positionV relativeFrom="paragraph">
                  <wp:posOffset>122318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9D549" w14:textId="1D0D9CFE" w:rsidR="00736101" w:rsidRDefault="00736101" w:rsidP="00E977D2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  <w:r w:rsidRPr="00736101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 والتقييم القائم على المشاريع – اللغة العربية</w:t>
                            </w:r>
                            <w:r w:rsidR="007251C3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 xml:space="preserve"> ( الأسبوع الثاني )</w:t>
                            </w:r>
                          </w:p>
                          <w:p w14:paraId="66C2EA17" w14:textId="77777777" w:rsidR="007251C3" w:rsidRPr="00736101" w:rsidRDefault="007251C3" w:rsidP="007251C3">
                            <w:pPr>
                              <w:bidi/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</w:p>
                          <w:p w14:paraId="5F5A266B" w14:textId="77777777" w:rsidR="00894278" w:rsidRPr="008D3754" w:rsidRDefault="00894278" w:rsidP="00894278">
                            <w:pPr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D3754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6pt;margin-top:9.65pt;width:591.0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6Ztzb4gAAAAsBAAAPAAAAAAAAAAAAAAAAAHIEAABkcnMvZG93bnJldi54bWxQ&#10;SwUGAAAAAAQABADzAAAAgQUAAAAA&#10;" filled="f" stroked="f" strokeweight=".5pt">
                <v:textbox>
                  <w:txbxContent>
                    <w:p w14:paraId="04F9D549" w14:textId="1D0D9CFE" w:rsidR="00736101" w:rsidRDefault="00736101" w:rsidP="00E977D2">
                      <w:pPr>
                        <w:bidi/>
                        <w:spacing w:line="360" w:lineRule="auto"/>
                        <w:jc w:val="center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  <w:r w:rsidRPr="00736101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 والتقييم القائم على المشاريع – اللغة العربية</w:t>
                      </w:r>
                      <w:r w:rsidR="007251C3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 xml:space="preserve"> ( الأسبوع الثاني )</w:t>
                      </w:r>
                    </w:p>
                    <w:p w14:paraId="66C2EA17" w14:textId="77777777" w:rsidR="007251C3" w:rsidRPr="00736101" w:rsidRDefault="007251C3" w:rsidP="007251C3">
                      <w:pPr>
                        <w:bidi/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</w:p>
                    <w:p w14:paraId="5F5A266B" w14:textId="77777777" w:rsidR="00894278" w:rsidRPr="008D3754" w:rsidRDefault="00894278" w:rsidP="00894278">
                      <w:pPr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8D3754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1A6506EE" w:rsidR="00894278" w:rsidRPr="005718C5" w:rsidRDefault="00E977D2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07B46B6B">
                <wp:simplePos x="0" y="0"/>
                <wp:positionH relativeFrom="margin">
                  <wp:posOffset>1209040</wp:posOffset>
                </wp:positionH>
                <wp:positionV relativeFrom="paragraph">
                  <wp:posOffset>189230</wp:posOffset>
                </wp:positionV>
                <wp:extent cx="7362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F7BEDD" w14:textId="77777777" w:rsidR="000B5309" w:rsidRPr="000B5309" w:rsidRDefault="000B5309" w:rsidP="000B5309">
                            <w:pPr>
                              <w:jc w:val="right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</w:pPr>
                            <w:r w:rsidRPr="000B530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نموذج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تطبيقي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للسيناريو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ثالث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:  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ذكاء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اصطناعي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والوظائف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: 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خسارة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أم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فرصة؟</w:t>
                            </w:r>
                          </w:p>
                          <w:p w14:paraId="26EAB67E" w14:textId="3E61FBA7" w:rsidR="00894278" w:rsidRPr="0079069B" w:rsidRDefault="000B5309" w:rsidP="000B5309">
                            <w:pPr>
                              <w:jc w:val="right"/>
                              <w:rPr>
                                <w:sz w:val="22"/>
                                <w:szCs w:val="22"/>
                              </w:rPr>
                            </w:pPr>
                            <w:r w:rsidRPr="000B530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لمعلمة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لغة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عربية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: 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عائشة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Pr="000B5309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0"/>
                                <w:szCs w:val="40"/>
                                <w:rtl/>
                                <w:lang w:val="en-US" w:bidi="ar-AE"/>
                              </w:rPr>
                              <w:t>الظاهر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95.2pt;margin-top:14.9pt;width:579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" filled="f" stroked="f">
                <v:textbox style="mso-fit-shape-to-text:t">
                  <w:txbxContent>
                    <w:p w14:paraId="5FF7BEDD" w14:textId="77777777" w:rsidR="000B5309" w:rsidRPr="000B5309" w:rsidRDefault="000B5309" w:rsidP="000B5309">
                      <w:pPr>
                        <w:jc w:val="right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</w:pPr>
                      <w:r w:rsidRPr="000B530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نموذج</w:t>
                      </w:r>
                      <w:r w:rsidRPr="000B530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0B530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تطبيقي</w:t>
                      </w:r>
                      <w:r w:rsidRPr="000B530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0B530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للسيناريو</w:t>
                      </w:r>
                      <w:r w:rsidRPr="000B530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0B530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ثالث</w:t>
                      </w:r>
                      <w:r w:rsidRPr="000B530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:  </w:t>
                      </w:r>
                      <w:r w:rsidRPr="000B530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ذكاء</w:t>
                      </w:r>
                      <w:r w:rsidRPr="000B530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0B530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اصطناعي</w:t>
                      </w:r>
                      <w:r w:rsidRPr="000B530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0B530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والوظائف</w:t>
                      </w:r>
                      <w:r w:rsidRPr="000B530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: </w:t>
                      </w:r>
                      <w:r w:rsidRPr="000B530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خسارة</w:t>
                      </w:r>
                      <w:r w:rsidRPr="000B530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0B530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أم</w:t>
                      </w:r>
                      <w:r w:rsidRPr="000B530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0B530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فرصة؟</w:t>
                      </w:r>
                    </w:p>
                    <w:p w14:paraId="26EAB67E" w14:textId="3E61FBA7" w:rsidR="00894278" w:rsidRPr="0079069B" w:rsidRDefault="000B5309" w:rsidP="000B5309">
                      <w:pPr>
                        <w:jc w:val="right"/>
                        <w:rPr>
                          <w:sz w:val="22"/>
                          <w:szCs w:val="22"/>
                        </w:rPr>
                      </w:pPr>
                      <w:r w:rsidRPr="000B530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لمعلمة</w:t>
                      </w:r>
                      <w:r w:rsidRPr="000B530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0B530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لغة</w:t>
                      </w:r>
                      <w:r w:rsidRPr="000B530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0B530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عربية</w:t>
                      </w:r>
                      <w:r w:rsidRPr="000B530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: </w:t>
                      </w:r>
                      <w:r w:rsidRPr="000B530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عائشة</w:t>
                      </w:r>
                      <w:r w:rsidRPr="000B5309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 xml:space="preserve"> </w:t>
                      </w:r>
                      <w:r w:rsidRPr="000B5309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0"/>
                          <w:szCs w:val="40"/>
                          <w:rtl/>
                          <w:lang w:val="en-US" w:bidi="ar-AE"/>
                        </w:rPr>
                        <w:t>الظاهري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7BF8AE64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3C8D50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52D0414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1D705FD9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ثامن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E542A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29864595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0B5309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27F56B1F" w:rsidR="000B5309" w:rsidRPr="003B0BF5" w:rsidRDefault="000B5309" w:rsidP="000B5309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التكنولوجيا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0B5309" w:rsidRPr="00E77941" w:rsidRDefault="000B5309" w:rsidP="000B530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0B5309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6DEA5DA2" w:rsidR="000B5309" w:rsidRPr="003B0BF5" w:rsidRDefault="000B5309" w:rsidP="000B5309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تكنولوجيا</w:t>
            </w:r>
            <w:r w:rsidRPr="00DC5E04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ووظائف</w:t>
            </w:r>
            <w:r w:rsidRPr="00DC5E04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DC5E04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ناس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0B5309" w:rsidRPr="00E77941" w:rsidRDefault="000B5309" w:rsidP="000B530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0B5309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3377215F" w:rsidR="000B5309" w:rsidRPr="003B0BF5" w:rsidRDefault="000B5309" w:rsidP="000B5309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ذكاء</w:t>
            </w:r>
            <w:r w:rsidRPr="00F262A5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اصطناعي</w:t>
            </w:r>
            <w:r w:rsidRPr="00F262A5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وظائف</w:t>
            </w:r>
            <w:r w:rsidRPr="00F262A5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: </w:t>
            </w: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خسارة</w:t>
            </w:r>
            <w:r w:rsidRPr="00F262A5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أم</w:t>
            </w:r>
            <w:r w:rsidRPr="00F262A5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262A5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فرصة؟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0B5309" w:rsidRPr="00E77941" w:rsidRDefault="000B5309" w:rsidP="000B530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0B5309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5268956" w14:textId="77777777" w:rsidR="000B5309" w:rsidRPr="003E43C1" w:rsidRDefault="000B5309" w:rsidP="000B5309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2F2076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3</w:t>
            </w:r>
            <w:r w:rsidRPr="002F2076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كاء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صطناع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وظائ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: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خسار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م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ة؟</w:t>
            </w:r>
          </w:p>
          <w:p w14:paraId="626FA871" w14:textId="77777777" w:rsidR="000B5309" w:rsidRPr="003E43C1" w:rsidRDefault="000B5309" w:rsidP="000B5309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يام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فاجأ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احب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تج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ين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انخفاض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د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زبائ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رتفاع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كالي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مال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قر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جرب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كر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ديد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استبد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وظفي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روبوتات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شاشات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ذكي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دفع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ات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طائرات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غير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توصي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شتريات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سابيع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صبح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تج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كث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فاء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أق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كلفة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ظهرت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شكل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غي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توقعة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د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</w:p>
          <w:p w14:paraId="709DEF28" w14:textId="77777777" w:rsidR="000B5309" w:rsidRPr="003E43C1" w:rsidRDefault="000B5309" w:rsidP="000B5309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وظفي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قدو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ظائفهم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بدأ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اس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تحدثو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أثي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كاء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صطناع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م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ستقبلهم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هن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75ECD840" w14:textId="77777777" w:rsidR="000B5309" w:rsidRPr="003E43C1" w:rsidRDefault="000B5309" w:rsidP="000B5309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درستك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طرح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ؤا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ال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:</w:t>
            </w:r>
          </w:p>
          <w:p w14:paraId="1A30FFDF" w14:textId="77777777" w:rsidR="000B5309" w:rsidRPr="003E43C1" w:rsidRDefault="000B5309" w:rsidP="000B5309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ن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ستفاد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نولوجي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و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خس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عم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ناس؟</w:t>
            </w:r>
          </w:p>
          <w:p w14:paraId="64D4C1C9" w14:textId="77777777" w:rsidR="000B5309" w:rsidRPr="003E43C1" w:rsidRDefault="000B5309" w:rsidP="000B5309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زياد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عتما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ذكاء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اصطناع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ؤد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ختفاء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ض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ظائ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قليدية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م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ؤث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خ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س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ستقرا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جتمع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ي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حوي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ا</w:t>
            </w:r>
          </w:p>
          <w:p w14:paraId="511B2990" w14:textId="77777777" w:rsidR="000B5309" w:rsidRPr="003E43C1" w:rsidRDefault="000B5309" w:rsidP="000B5309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 w:bidi="ar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حد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ى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خلق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ظائ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جديد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اع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ناس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كيف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ع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غير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</w:p>
          <w:p w14:paraId="1C28ECB7" w14:textId="1A166895" w:rsidR="000B5309" w:rsidRPr="00E542A5" w:rsidRDefault="000B5309" w:rsidP="000B5309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فريق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لابي،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كرو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لو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ملي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ساعد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جتمع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واجهة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هذا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3E43C1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حول</w:t>
            </w:r>
            <w:r w:rsidRPr="003E43C1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.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0B5309" w:rsidRPr="00E77941" w:rsidRDefault="000B5309" w:rsidP="000B530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gram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proofErr w:type="gram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4B578CCA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EC5E7A1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146"/>
        <w:gridCol w:w="4082"/>
        <w:gridCol w:w="4917"/>
        <w:gridCol w:w="803"/>
      </w:tblGrid>
      <w:tr w:rsidR="00900316" w:rsidRPr="00900316" w14:paraId="330CA32B" w14:textId="77777777" w:rsidTr="00883EC8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67F81363" w14:textId="77777777" w:rsidR="00900316" w:rsidRPr="00900316" w:rsidRDefault="00900316" w:rsidP="00900316">
            <w:pPr>
              <w:tabs>
                <w:tab w:val="center" w:pos="7077"/>
                <w:tab w:val="left" w:pos="10249"/>
              </w:tabs>
              <w:bidi/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مرحلة الأولى – المرحلة الفرعية: تحديد المشكلة (الأسبوع الثاني / حصتان)</w:t>
            </w:r>
          </w:p>
        </w:tc>
      </w:tr>
      <w:tr w:rsidR="00900316" w:rsidRPr="00900316" w14:paraId="53214A93" w14:textId="77777777" w:rsidTr="00883EC8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06DC792C" w14:textId="77777777" w:rsidR="00900316" w:rsidRPr="00900316" w:rsidRDefault="00900316" w:rsidP="00900316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هدف: تحليل المعطيات والملاحظات المستخلصة من المرحلة الأولى بهدف تحديد جوهر المشكلة وصياغتها بدقة، مع إبراز أسبابها وآثارها والعوامل المؤثرة فيها، بما يهيّئ للانتقال إلى مرحلة توليد الأفكار والحلول الإبداع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</w:tr>
      <w:tr w:rsidR="00900316" w:rsidRPr="00900316" w14:paraId="329C929E" w14:textId="77777777" w:rsidTr="006B632C">
        <w:tc>
          <w:tcPr>
            <w:tcW w:w="4146" w:type="dxa"/>
            <w:shd w:val="clear" w:color="auto" w:fill="5A8D70"/>
          </w:tcPr>
          <w:p w14:paraId="3F36CF15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معلّم والإجراءات الرئيسة</w:t>
            </w:r>
          </w:p>
        </w:tc>
        <w:tc>
          <w:tcPr>
            <w:tcW w:w="4082" w:type="dxa"/>
            <w:shd w:val="clear" w:color="auto" w:fill="5A8D70"/>
          </w:tcPr>
          <w:p w14:paraId="34B31EC3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دور الطالب والمهام التعليمية</w:t>
            </w:r>
          </w:p>
        </w:tc>
        <w:tc>
          <w:tcPr>
            <w:tcW w:w="4917" w:type="dxa"/>
            <w:shd w:val="clear" w:color="auto" w:fill="5A8D70"/>
          </w:tcPr>
          <w:p w14:paraId="56AFF947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أدلة في ملف الطالب</w:t>
            </w:r>
          </w:p>
        </w:tc>
        <w:tc>
          <w:tcPr>
            <w:tcW w:w="803" w:type="dxa"/>
            <w:shd w:val="clear" w:color="auto" w:fill="5A8D70"/>
          </w:tcPr>
          <w:p w14:paraId="37FAFBD9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الحصة/ الوقت</w:t>
            </w:r>
          </w:p>
        </w:tc>
      </w:tr>
      <w:tr w:rsidR="00900316" w:rsidRPr="00900316" w14:paraId="3ABC590A" w14:textId="77777777" w:rsidTr="006B632C">
        <w:tc>
          <w:tcPr>
            <w:tcW w:w="4146" w:type="dxa"/>
          </w:tcPr>
          <w:p w14:paraId="29E8AE31" w14:textId="4FA44632" w:rsidR="000B575F" w:rsidRPr="00BF7674" w:rsidRDefault="00E94B01" w:rsidP="00E94B01">
            <w:pPr>
              <w:numPr>
                <w:ilvl w:val="1"/>
                <w:numId w:val="13"/>
              </w:numPr>
              <w:bidi/>
              <w:ind w:left="644"/>
              <w:contextualSpacing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مراجعة مخرجات المرحلة السابقة والتمهيد لتحديد المشكلة</w:t>
            </w:r>
          </w:p>
          <w:p w14:paraId="02FB6594" w14:textId="77777777" w:rsidR="00E94B01" w:rsidRPr="00BF7674" w:rsidRDefault="00E94B01" w:rsidP="00E94B01">
            <w:pPr>
              <w:pStyle w:val="ListParagraph"/>
              <w:bidi/>
              <w:ind w:left="360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بدأ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علّ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حص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مراجع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وصّ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يه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لب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رح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ولى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لاحظات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أفكا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و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فاوت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ظر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جاه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كاء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اصطناع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ونه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هديداً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وظائ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و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رص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تطو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.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طلب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ه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عاد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ظ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تائجه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وصو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صو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وضح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جذو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(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ماذ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راه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بعض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خطراً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ستقبلهم؟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).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طرح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سئ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مهيدي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ث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</w:t>
            </w:r>
          </w:p>
          <w:p w14:paraId="70436462" w14:textId="77777777" w:rsidR="00E94B01" w:rsidRPr="00BF7674" w:rsidRDefault="00E94B01" w:rsidP="00E94B01">
            <w:pPr>
              <w:pStyle w:val="ListParagraph"/>
              <w:bidi/>
              <w:ind w:left="360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•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رفناه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نطباعات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اس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جاه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ستبدا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وظفي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الروبوتات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رح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سابقة؟</w:t>
            </w:r>
          </w:p>
          <w:p w14:paraId="24D311B5" w14:textId="0174934B" w:rsidR="00900316" w:rsidRPr="00BF7674" w:rsidRDefault="00E94B01" w:rsidP="00E94B01">
            <w:pPr>
              <w:pStyle w:val="ListParagraph"/>
              <w:bidi/>
              <w:ind w:left="360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•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زا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غامضاً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و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حتاج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وضيح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م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تعلق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تحد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حفاظ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ظائ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بش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جانب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كنولوجيا؟</w:t>
            </w:r>
          </w:p>
        </w:tc>
        <w:tc>
          <w:tcPr>
            <w:tcW w:w="4082" w:type="dxa"/>
          </w:tcPr>
          <w:p w14:paraId="505B0D5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501BB27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ما جمعوه من معلومات في المرحلة الأولى (ملاحظات، خرائط ذهنية، ملخصات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19AAD1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ناقشون ضمن مجموعاتهم لتحديد ما الذي عرفوه بدقة وما الذي يحتاجون إلى فهم أعمق له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5EE283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دّد كل فريق أبرز النقاط التي تمهّد لصياغة المشكلة بوضوح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0C8A7572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صفحة مراجعة لمخرجات المرحلة الأولى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br/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تلخيص جماعي لأبرز النتائج أو النقاط المشترك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br/>
              <w:t xml:space="preserve">•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  <w:t>ملاحظات فردية عن الفجوات في الفهم أو الأسئلة المتبق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  <w:t>.</w:t>
            </w:r>
          </w:p>
        </w:tc>
        <w:tc>
          <w:tcPr>
            <w:tcW w:w="803" w:type="dxa"/>
          </w:tcPr>
          <w:p w14:paraId="36C83C41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14:ligatures w14:val="none"/>
              </w:rPr>
            </w:pPr>
          </w:p>
        </w:tc>
      </w:tr>
      <w:tr w:rsidR="00900316" w:rsidRPr="00900316" w14:paraId="2389BA31" w14:textId="77777777" w:rsidTr="006B632C">
        <w:tc>
          <w:tcPr>
            <w:tcW w:w="4146" w:type="dxa"/>
          </w:tcPr>
          <w:p w14:paraId="5AF5AF6A" w14:textId="4766A30D" w:rsidR="0048665A" w:rsidRPr="00BF7674" w:rsidRDefault="0048665A" w:rsidP="0048665A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 xml:space="preserve">2.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تحلي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أسباب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والعوام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مرتبط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بالمشكلة</w:t>
            </w:r>
          </w:p>
          <w:p w14:paraId="246FABA5" w14:textId="282E9247" w:rsidR="0048665A" w:rsidRPr="00BF7674" w:rsidRDefault="0048665A" w:rsidP="00001319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يوجّه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معلّ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طلب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إلى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تحلي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م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جمعوه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م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بيانات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وملاحظات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لتحديد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عوام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ت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أدّت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إلى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خسار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وظائ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بسبب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proofErr w:type="gramStart"/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تكنولوجيا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 xml:space="preserve"> .</w:t>
            </w:r>
            <w:proofErr w:type="gramEnd"/>
          </w:p>
          <w:p w14:paraId="3705CD81" w14:textId="7C8683C8" w:rsidR="0048665A" w:rsidRPr="00BF7674" w:rsidRDefault="0048665A" w:rsidP="0048665A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يطرح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أسئ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موجِّه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lang w:val="en-US"/>
              </w:rPr>
              <w:t>:</w:t>
            </w:r>
          </w:p>
          <w:p w14:paraId="2B31BA76" w14:textId="4F7A9780" w:rsidR="0048665A" w:rsidRPr="00BF7674" w:rsidRDefault="0048665A" w:rsidP="0048665A">
            <w:pPr>
              <w:pStyle w:val="ListParagraph"/>
              <w:numPr>
                <w:ilvl w:val="0"/>
                <w:numId w:val="40"/>
              </w:numPr>
              <w:bidi/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م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أسباب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رئيس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لتراجع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اعتماد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على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موظفي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بشر؟</w:t>
            </w:r>
          </w:p>
          <w:p w14:paraId="61BB7B38" w14:textId="2D12EF7B" w:rsidR="0048665A" w:rsidRPr="00BF7674" w:rsidRDefault="0048665A" w:rsidP="0048665A">
            <w:pPr>
              <w:pStyle w:val="ListParagraph"/>
              <w:numPr>
                <w:ilvl w:val="0"/>
                <w:numId w:val="40"/>
              </w:numPr>
              <w:bidi/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ه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سبب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كفاء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آلات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أ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تكلف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عما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أ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رغب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تطور؟</w:t>
            </w:r>
          </w:p>
          <w:p w14:paraId="085783D4" w14:textId="379F2346" w:rsidR="0048665A" w:rsidRPr="00BF7674" w:rsidRDefault="0048665A" w:rsidP="0048665A">
            <w:pPr>
              <w:pStyle w:val="ListParagraph"/>
              <w:numPr>
                <w:ilvl w:val="0"/>
                <w:numId w:val="40"/>
              </w:numPr>
              <w:bidi/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ه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توجد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عوام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أخرى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غي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واضح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بعد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تؤد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لاختفاء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وظائف؟</w:t>
            </w:r>
          </w:p>
          <w:p w14:paraId="4865C840" w14:textId="20692393" w:rsidR="0048665A" w:rsidRPr="00BF7674" w:rsidRDefault="0048665A" w:rsidP="0048665A">
            <w:pPr>
              <w:pStyle w:val="ListParagraph"/>
              <w:numPr>
                <w:ilvl w:val="0"/>
                <w:numId w:val="40"/>
              </w:numPr>
              <w:bidi/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م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آثا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ناتج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ع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غياب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وظائ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تقليدي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على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  <w:lang w:val="en-US"/>
              </w:rPr>
              <w:t>المجتمع؟</w:t>
            </w:r>
          </w:p>
          <w:p w14:paraId="6FCBBE3B" w14:textId="282166C0" w:rsidR="00900316" w:rsidRPr="00BF7674" w:rsidRDefault="00900316" w:rsidP="0048665A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التمايز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rtl/>
              </w:rPr>
              <w:t>:</w:t>
            </w:r>
          </w:p>
          <w:p w14:paraId="5A160E64" w14:textId="6FCD4243" w:rsidR="0048665A" w:rsidRPr="00BF7674" w:rsidRDefault="00900316" w:rsidP="0048665A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lastRenderedPageBreak/>
              <w:t xml:space="preserve">• 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دون مستوى الإتقان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u w:val="single"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ختر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: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قائمة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الية،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هي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عمال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ي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عتقد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وبوت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"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ستطيع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قيام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ها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دلاً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إنسان؟</w:t>
            </w:r>
          </w:p>
          <w:p w14:paraId="34BA72A7" w14:textId="77777777" w:rsidR="0048665A" w:rsidRPr="00BF7674" w:rsidRDefault="0048665A" w:rsidP="0048665A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(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وصي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لبات،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رمج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وبوت،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نظي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كان،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حاسب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زبائ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).</w:t>
            </w:r>
          </w:p>
          <w:p w14:paraId="4EDC8C2E" w14:textId="77777777" w:rsidR="0048665A" w:rsidRPr="00BF7674" w:rsidRDefault="00900316" w:rsidP="00963A1F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 xml:space="preserve">• 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ضمن مستوى الإتقان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BF7674">
              <w:rPr>
                <w:rFonts w:ascii="Univers Next Arabic" w:hAnsi="Univers Next Arabic" w:cs="Univers Next Arabic"/>
                <w:color w:val="EE0000"/>
                <w:sz w:val="20"/>
                <w:szCs w:val="20"/>
                <w:u w:val="single"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يهما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فضل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صاحب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تجر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 (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وفير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ال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استخدام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وبوت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)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م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(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استمرار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وظيف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proofErr w:type="gramStart"/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بشر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)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؟</w:t>
            </w:r>
            <w:proofErr w:type="gramEnd"/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لماذا؟</w:t>
            </w:r>
          </w:p>
          <w:p w14:paraId="12A3F71A" w14:textId="77777777" w:rsidR="00900316" w:rsidRPr="00BF7674" w:rsidRDefault="00900316" w:rsidP="0048665A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 xml:space="preserve">• 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فوق مستوى الإتقان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BF7674">
              <w:rPr>
                <w:rFonts w:ascii="Univers Next Arabic" w:hAnsi="Univers Next Arabic" w:cs="Univers Next Arabic"/>
                <w:color w:val="EE0000"/>
                <w:sz w:val="20"/>
                <w:szCs w:val="20"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شرح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يف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مكن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تطور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كنولوجيا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خلق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ظيفة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ديدة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م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كن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وجودة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قبل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(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ثلاً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: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هندس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صيانة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proofErr w:type="gramStart"/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روبوتات</w:t>
            </w:r>
            <w:r w:rsidR="0048665A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)</w:t>
            </w:r>
            <w:r w:rsidR="0048665A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؟</w:t>
            </w:r>
            <w:proofErr w:type="gramEnd"/>
          </w:p>
          <w:p w14:paraId="764DDD8F" w14:textId="58AC4DB9" w:rsidR="0048665A" w:rsidRPr="00BF7674" w:rsidRDefault="0048665A" w:rsidP="0048665A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>"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إذا قامت الشركة بـ (تدريب الموظفين على استخدام </w:t>
            </w:r>
            <w:proofErr w:type="gramStart"/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الآلات)،</w:t>
            </w:r>
            <w:proofErr w:type="gramEnd"/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فإن (مشكلة البطالة) ستقل لأن (اذكر السبب)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>".</w:t>
            </w:r>
          </w:p>
        </w:tc>
        <w:tc>
          <w:tcPr>
            <w:tcW w:w="4082" w:type="dxa"/>
          </w:tcPr>
          <w:p w14:paraId="315EF83E" w14:textId="77777777" w:rsidR="00F57DC1" w:rsidRDefault="00F57DC1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lastRenderedPageBreak/>
              <w:t>ناقش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طلبة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ع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جموعاتهم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أسباب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حتملة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لزيادة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قلق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هني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(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كخسارة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وظائف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)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رتبطة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دخول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كنولوجيا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ذكاء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اصطناعي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بدلاً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من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Pr="00F57DC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بشر</w:t>
            </w:r>
            <w:r w:rsidRPr="00F57DC1">
              <w:rPr>
                <w:rFonts w:ascii="Univers Next Arabic" w:hAnsi="Univers Next Arabic" w:cs="Univers Next Arabic"/>
                <w:sz w:val="22"/>
                <w:szCs w:val="22"/>
                <w:rtl/>
              </w:rPr>
              <w:t>.</w:t>
            </w:r>
          </w:p>
          <w:p w14:paraId="52F53EC7" w14:textId="08AB5EC2" w:rsidR="00900316" w:rsidRPr="00900316" w:rsidRDefault="00900316" w:rsidP="00F57DC1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قارنون بين آرائهم لتحديد العوامل الأكثر تأثيرًا (اجتماعية، ثقافية، تقنية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764B3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سمون خريطة مفاهيم توضّح العلاقة بين الأسباب والنتائج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463108B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ريطة مفاهيم توضّح أسباب المشكلة وآثار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قائمة بالأسباب مرتبة حسب درجة التأثي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خص جماعي يوضح أهم الاستنتاج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622794F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69462D0D" w14:textId="77777777" w:rsidTr="006B632C">
        <w:tc>
          <w:tcPr>
            <w:tcW w:w="4146" w:type="dxa"/>
          </w:tcPr>
          <w:p w14:paraId="1792E9D1" w14:textId="5E4EF6EA" w:rsidR="00F57DC1" w:rsidRPr="00BF7674" w:rsidRDefault="00F57DC1" w:rsidP="00F57DC1">
            <w:pPr>
              <w:bidi/>
              <w:contextualSpacing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3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>.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صياغ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ا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دق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وضوح</w:t>
            </w:r>
          </w:p>
          <w:p w14:paraId="7A20ABF9" w14:textId="77777777" w:rsidR="00F57DC1" w:rsidRPr="00BF7674" w:rsidRDefault="00F57DC1" w:rsidP="00F57DC1">
            <w:pPr>
              <w:bidi/>
              <w:contextualSpacing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شرح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علّ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طلب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ي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ُصاغ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ركز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واضح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عبّ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وه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حد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>.</w:t>
            </w:r>
          </w:p>
          <w:p w14:paraId="576F2799" w14:textId="15F797DF" w:rsidR="00F57DC1" w:rsidRPr="00BF7674" w:rsidRDefault="00F57DC1" w:rsidP="00F57DC1">
            <w:pPr>
              <w:pStyle w:val="ListParagraph"/>
              <w:numPr>
                <w:ilvl w:val="0"/>
                <w:numId w:val="33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قدّ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ماذج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رشادي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ث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</w:t>
            </w:r>
          </w:p>
          <w:p w14:paraId="5C399671" w14:textId="41899364" w:rsidR="00F57DC1" w:rsidRPr="00BF7674" w:rsidRDefault="00F57DC1" w:rsidP="00F57DC1">
            <w:pPr>
              <w:pStyle w:val="ListParagraph"/>
              <w:bidi/>
              <w:ind w:left="360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>• "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راجعت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رص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عم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بشري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تج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أ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>..."</w:t>
            </w:r>
          </w:p>
          <w:p w14:paraId="3B516036" w14:textId="59B92082" w:rsidR="00F57DC1" w:rsidRPr="00BF7674" w:rsidRDefault="00F57DC1" w:rsidP="00F57DC1">
            <w:pPr>
              <w:pStyle w:val="ListParagraph"/>
              <w:bidi/>
              <w:ind w:left="360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eastAsia"/>
                <w:sz w:val="20"/>
                <w:szCs w:val="20"/>
              </w:rPr>
              <w:t>•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 xml:space="preserve"> "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عتمد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صحاب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عم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وظفي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م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اض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سبب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>..."</w:t>
            </w:r>
          </w:p>
          <w:p w14:paraId="008A38CA" w14:textId="41AE3B9D" w:rsidR="00F57DC1" w:rsidRPr="00BF7674" w:rsidRDefault="00F57DC1" w:rsidP="00F57DC1">
            <w:pPr>
              <w:pStyle w:val="ListParagraph"/>
              <w:bidi/>
              <w:ind w:left="360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ث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وجّهه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صياغ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ا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أسلوبه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خاص،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دو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ضمي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ح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.</w:t>
            </w:r>
          </w:p>
          <w:p w14:paraId="10EB0163" w14:textId="582AE46E" w:rsidR="00900316" w:rsidRPr="00BF7674" w:rsidRDefault="00900316" w:rsidP="00F57DC1">
            <w:pPr>
              <w:bidi/>
              <w:ind w:left="360"/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</w:pP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التمايز:</w:t>
            </w:r>
          </w:p>
          <w:p w14:paraId="49348AC2" w14:textId="77777777" w:rsidR="00F57DC1" w:rsidRPr="00BF7674" w:rsidRDefault="00900316" w:rsidP="00F57DC1">
            <w:pPr>
              <w:bidi/>
              <w:rPr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 xml:space="preserve">• 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دون مستوى الإتقان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u w:val="single"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كمل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فراغات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الية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تصف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وضوح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</w:t>
            </w:r>
            <w:r w:rsidR="00F57DC1" w:rsidRPr="00BF7674">
              <w:rPr>
                <w:sz w:val="20"/>
                <w:szCs w:val="20"/>
                <w:rtl/>
              </w:rPr>
              <w:t xml:space="preserve"> </w:t>
            </w:r>
          </w:p>
          <w:p w14:paraId="03A0DBAB" w14:textId="7FBC1308" w:rsidR="00F57DC1" w:rsidRPr="00BF7674" w:rsidRDefault="00F57DC1" w:rsidP="00F57DC1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(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وبوتات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-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قدا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ظائفه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-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عيش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سرهم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)</w:t>
            </w:r>
          </w:p>
          <w:p w14:paraId="3F53A811" w14:textId="6D3322F3" w:rsidR="00F57DC1" w:rsidRPr="00BF7674" w:rsidRDefault="00F57DC1" w:rsidP="00F57DC1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جم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طلوب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كماله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 "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واجه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وظفو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تج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خط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................................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سبب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ستخدا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................................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،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هذ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ؤث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سلبً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................................"</w:t>
            </w:r>
          </w:p>
          <w:p w14:paraId="0C150BA2" w14:textId="2A030665" w:rsidR="00F57DC1" w:rsidRPr="00BF7674" w:rsidRDefault="00900316" w:rsidP="00F57DC1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color w:val="EE0000"/>
                <w:sz w:val="20"/>
                <w:szCs w:val="20"/>
                <w:highlight w:val="yellow"/>
              </w:rPr>
              <w:t xml:space="preserve">• 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ضمن مستوى الإتقان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BF7674">
              <w:rPr>
                <w:rFonts w:ascii="Univers Next Arabic" w:hAnsi="Univers Next Arabic" w:cs="Univers Next Arabic"/>
                <w:color w:val="EE0000"/>
                <w:sz w:val="20"/>
                <w:szCs w:val="20"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color w:val="EE0000"/>
                <w:sz w:val="20"/>
                <w:szCs w:val="20"/>
                <w:rtl/>
              </w:rPr>
              <w:t>ا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تب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لتين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صفان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شكلة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كاء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اصطناعي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قابل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بشر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</w:rPr>
              <w:t>".</w:t>
            </w:r>
          </w:p>
          <w:p w14:paraId="2D7FD1C0" w14:textId="5119224A" w:rsidR="00F57DC1" w:rsidRPr="00BF7674" w:rsidRDefault="00F57DC1" w:rsidP="00F57DC1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جم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ولى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 (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ص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احي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ا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)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>.</w:t>
            </w:r>
          </w:p>
          <w:p w14:paraId="1833D9AF" w14:textId="77777777" w:rsidR="00F57DC1" w:rsidRPr="00BF7674" w:rsidRDefault="00F57DC1" w:rsidP="00F57DC1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جم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ثاني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 (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ص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احي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عما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). </w:t>
            </w:r>
          </w:p>
          <w:p w14:paraId="7E65E49A" w14:textId="4C45434E" w:rsidR="00F57DC1" w:rsidRPr="00BF7674" w:rsidRDefault="00F57DC1" w:rsidP="00F57DC1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قرا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: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خت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جم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كث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دق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وضوحاً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تمث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ريقك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.</w:t>
            </w:r>
          </w:p>
          <w:p w14:paraId="50D7D529" w14:textId="5E81D7C6" w:rsidR="00F57DC1" w:rsidRPr="00BF7674" w:rsidRDefault="00900316" w:rsidP="00F57DC1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 xml:space="preserve">• 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فوق مستوى الإتقان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BF7674">
              <w:rPr>
                <w:rFonts w:ascii="Univers Next Arabic" w:hAnsi="Univers Next Arabic" w:cs="Univers Next Arabic"/>
                <w:color w:val="EE0000"/>
                <w:sz w:val="20"/>
                <w:szCs w:val="20"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صُغ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لة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حدة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ذكية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جمع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ن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صلحة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(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صاحب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تجر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) 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خوف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(</w:t>
            </w:r>
            <w:r w:rsidR="00F57DC1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وظف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)</w:t>
            </w:r>
            <w:r w:rsidR="00F57DC1" w:rsidRPr="00BF7674">
              <w:rPr>
                <w:rFonts w:ascii="Univers Next Arabic" w:hAnsi="Univers Next Arabic" w:cs="Univers Next Arabic"/>
                <w:sz w:val="20"/>
                <w:szCs w:val="20"/>
              </w:rPr>
              <w:t>.</w:t>
            </w:r>
          </w:p>
          <w:p w14:paraId="00B9929E" w14:textId="363FBBF8" w:rsidR="00F57DC1" w:rsidRPr="00BF7674" w:rsidRDefault="00F57DC1" w:rsidP="00F57DC1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lastRenderedPageBreak/>
              <w:t>الصياغ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 (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ثا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: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ي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واز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رغب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تج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طو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كنولوج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حق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وظ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ما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ظيفي؟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)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>.</w:t>
            </w:r>
          </w:p>
          <w:p w14:paraId="22A0F14F" w14:textId="6A3A6D59" w:rsidR="00900316" w:rsidRPr="00BF7674" w:rsidRDefault="00F57DC1" w:rsidP="00F57DC1">
            <w:p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صيح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هبي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: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قد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صيح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زملائك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ساعده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أكد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لته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ص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قط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"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ل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قترح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لولاً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"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آ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.</w:t>
            </w:r>
          </w:p>
        </w:tc>
        <w:tc>
          <w:tcPr>
            <w:tcW w:w="4082" w:type="dxa"/>
          </w:tcPr>
          <w:p w14:paraId="13561BF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  <w:lang w:bidi="ar-AE"/>
              </w:rPr>
              <w:lastRenderedPageBreak/>
              <w:t>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عمل الطلبة في مجموعاتهم على صياغة جملة تصف المشكلة بدقة بناءً على النقاش والتحليل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697BE2B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ناقشون اختلاف الصياغات ويتفقون على نسخة نهائية تمثل موقف الفريق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50B6713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نسخة مكتوبة من بيان المشكلة في جملة أو فقرة قصير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رقة مقارنة بين صياغات المجموعات (قبل وبعد التعديل)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0221E47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3A885242" w14:textId="77777777" w:rsidTr="006B632C">
        <w:tc>
          <w:tcPr>
            <w:tcW w:w="4146" w:type="dxa"/>
          </w:tcPr>
          <w:p w14:paraId="1604542F" w14:textId="1A3AD1DA" w:rsidR="00F57DC1" w:rsidRPr="00BF7674" w:rsidRDefault="00F57DC1" w:rsidP="00F57DC1">
            <w:p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4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.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حلي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طرا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متأثري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ها</w:t>
            </w:r>
          </w:p>
          <w:p w14:paraId="3F1E5129" w14:textId="77777777" w:rsidR="00F57DC1" w:rsidRPr="00BF7674" w:rsidRDefault="00F57DC1" w:rsidP="00F57DC1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طلب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علّ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جموعات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فكي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طرا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عني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المشك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: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تأث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ها؟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مك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سه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لّها؟</w:t>
            </w:r>
          </w:p>
          <w:p w14:paraId="26CAFCE5" w14:textId="77777777" w:rsidR="00910C75" w:rsidRPr="00BF7674" w:rsidRDefault="00F57DC1" w:rsidP="00910C75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ستخد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سئ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وجه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ث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:</w:t>
            </w:r>
            <w:r w:rsidR="00910C75" w:rsidRPr="00BF7674"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14:paraId="2B68EF19" w14:textId="6FDC14EB" w:rsidR="00910C75" w:rsidRPr="00BF7674" w:rsidRDefault="00910C75" w:rsidP="00910C75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ا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قو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هذه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ظائ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اضي؟</w:t>
            </w:r>
          </w:p>
          <w:p w14:paraId="40E9A498" w14:textId="68AB9554" w:rsidR="00910C75" w:rsidRPr="00BF7674" w:rsidRDefault="00910C75" w:rsidP="00910C75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20"/>
                <w:szCs w:val="20"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ذ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قد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مله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يو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سبب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وبوتات؟</w:t>
            </w:r>
          </w:p>
          <w:p w14:paraId="443B2FAE" w14:textId="5E5C350E" w:rsidR="00900316" w:rsidRPr="00BF7674" w:rsidRDefault="00910C75" w:rsidP="00910C75">
            <w:pPr>
              <w:pStyle w:val="ListParagraph"/>
              <w:numPr>
                <w:ilvl w:val="0"/>
                <w:numId w:val="38"/>
              </w:numPr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ث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ذلك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وظفي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و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سره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و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ستقرا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جتمع؟</w:t>
            </w:r>
          </w:p>
        </w:tc>
        <w:tc>
          <w:tcPr>
            <w:tcW w:w="4082" w:type="dxa"/>
          </w:tcPr>
          <w:p w14:paraId="2DA0FC8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  <w:p w14:paraId="1404AA7A" w14:textId="5D9B8A46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يرسم الطلبة خريطة للأطراف ذات العلاقة بالمشكلة 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>(</w:t>
            </w:r>
            <w:proofErr w:type="gramStart"/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وظفون</w:t>
            </w:r>
            <w:r w:rsid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 xml:space="preserve"> 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،</w:t>
            </w:r>
            <w:proofErr w:type="gramEnd"/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صاحب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متجر،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خبراء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كنولوجيا،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أسر،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والمؤسسات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 </w:t>
            </w:r>
            <w:r w:rsidR="006A0D81" w:rsidRPr="006A0D81">
              <w:rPr>
                <w:rFonts w:ascii="Univers Next Arabic" w:hAnsi="Univers Next Arabic" w:cs="Univers Next Arabic" w:hint="cs"/>
                <w:sz w:val="22"/>
                <w:szCs w:val="22"/>
                <w:rtl/>
              </w:rPr>
              <w:t>التعليمية</w:t>
            </w:r>
            <w:r w:rsidR="006A0D81" w:rsidRPr="006A0D81">
              <w:rPr>
                <w:rFonts w:ascii="Univers Next Arabic" w:hAnsi="Univers Next Arabic" w:cs="Univers Next Arabic"/>
                <w:sz w:val="22"/>
                <w:szCs w:val="22"/>
                <w:rtl/>
              </w:rPr>
              <w:t>).</w:t>
            </w:r>
          </w:p>
          <w:p w14:paraId="120CBF3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ددون لكل طرف دوره وتأثيره في استمرار أو تراجع تداول الحكاي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E10AA54" w14:textId="77777777" w:rsidR="00900316" w:rsidRPr="00900316" w:rsidRDefault="00900316" w:rsidP="00900316">
            <w:pPr>
              <w:tabs>
                <w:tab w:val="left" w:pos="1387"/>
              </w:tabs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ab/>
            </w:r>
          </w:p>
        </w:tc>
        <w:tc>
          <w:tcPr>
            <w:tcW w:w="4917" w:type="dxa"/>
          </w:tcPr>
          <w:p w14:paraId="306309F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خريطة الأطراف المعن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دول يوضح “الطرف – الدور – درجة التأثي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”.</w:t>
            </w:r>
          </w:p>
        </w:tc>
        <w:tc>
          <w:tcPr>
            <w:tcW w:w="803" w:type="dxa"/>
          </w:tcPr>
          <w:p w14:paraId="6282446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662D357E" w14:textId="77777777" w:rsidTr="006B632C">
        <w:tc>
          <w:tcPr>
            <w:tcW w:w="4146" w:type="dxa"/>
          </w:tcPr>
          <w:p w14:paraId="6E82BD82" w14:textId="1ADB585A" w:rsidR="00910C75" w:rsidRPr="00BF7674" w:rsidRDefault="00910C75" w:rsidP="00910C75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>5.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اقش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د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بحث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وابط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سباب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نتائج</w:t>
            </w:r>
          </w:p>
          <w:p w14:paraId="28AD1F8F" w14:textId="77777777" w:rsidR="00910C75" w:rsidRPr="00BF7674" w:rsidRDefault="00910C75" w:rsidP="00910C75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قود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علّ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قاشً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اعيً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مراجع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سباب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آثا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وص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يه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طلب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>.</w:t>
            </w:r>
          </w:p>
          <w:p w14:paraId="14A08A31" w14:textId="77777777" w:rsidR="00910C75" w:rsidRPr="00BF7674" w:rsidRDefault="00910C75" w:rsidP="00910C75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حثه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ربطه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النتائج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اقعي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و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الملاحظات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عوه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سبقً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>.</w:t>
            </w:r>
          </w:p>
          <w:p w14:paraId="176E47E3" w14:textId="6DE23A16" w:rsidR="00910C75" w:rsidRPr="00BF7674" w:rsidRDefault="00910C75" w:rsidP="00910C75">
            <w:pPr>
              <w:tabs>
                <w:tab w:val="left" w:pos="1385"/>
              </w:tabs>
              <w:bidi/>
              <w:contextualSpacing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طرح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سئ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ث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>:</w:t>
            </w:r>
          </w:p>
          <w:p w14:paraId="534D67F3" w14:textId="3366D1FC" w:rsidR="00910C75" w:rsidRPr="00BF7674" w:rsidRDefault="00910C75" w:rsidP="00910C75">
            <w:pPr>
              <w:tabs>
                <w:tab w:val="left" w:pos="1385"/>
              </w:tabs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 xml:space="preserve">•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علاق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ي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طو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كنولوجي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خسار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ظائ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قليدية؟</w:t>
            </w:r>
          </w:p>
          <w:p w14:paraId="159EF191" w14:textId="5B99B94E" w:rsidR="00910C75" w:rsidRPr="00BF7674" w:rsidRDefault="00910C75" w:rsidP="00910C75">
            <w:pPr>
              <w:tabs>
                <w:tab w:val="left" w:pos="1385"/>
              </w:tabs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eastAsia"/>
                <w:sz w:val="20"/>
                <w:szCs w:val="20"/>
                <w:rtl/>
              </w:rPr>
              <w:t>•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ه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مك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كو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شك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رتبط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تغيّ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مط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حيا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و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بحث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كفاء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سرعة؟</w:t>
            </w:r>
          </w:p>
          <w:p w14:paraId="16CD941B" w14:textId="774E65A9" w:rsidR="00900316" w:rsidRPr="00BF7674" w:rsidRDefault="00900316" w:rsidP="00910C75">
            <w:pPr>
              <w:tabs>
                <w:tab w:val="left" w:pos="1385"/>
              </w:tabs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</w:pP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التمايز:</w:t>
            </w:r>
          </w:p>
          <w:p w14:paraId="6B971F5E" w14:textId="472A0A6D" w:rsidR="00910C75" w:rsidRPr="00BF7674" w:rsidRDefault="00900316" w:rsidP="00910C75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 xml:space="preserve">• 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دون مستوى الإتقان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جب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ن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سئلة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تالية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ناءً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قصة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تجر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</w:rPr>
              <w:t>:</w:t>
            </w:r>
          </w:p>
          <w:p w14:paraId="263B3DF5" w14:textId="32DECAD8" w:rsidR="00910C75" w:rsidRPr="00BF7674" w:rsidRDefault="00910C75" w:rsidP="00910C75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اذ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دث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موظفي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عد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حض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صاحب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تج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وبوتات؟</w:t>
            </w:r>
          </w:p>
          <w:p w14:paraId="5AF84472" w14:textId="77777777" w:rsidR="00910C75" w:rsidRPr="00BF7674" w:rsidRDefault="00910C75" w:rsidP="00910C75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ي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أثرت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يا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سره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عد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خسار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عمل؟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(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ه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زاد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قلقه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م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قل؟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).</w:t>
            </w:r>
          </w:p>
          <w:p w14:paraId="7B016BFA" w14:textId="77777777" w:rsidR="00910C75" w:rsidRPr="00BF7674" w:rsidRDefault="00900316" w:rsidP="00910C75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 xml:space="preserve">• 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ضمن مستوى الإتقان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BF7674">
              <w:rPr>
                <w:rFonts w:ascii="Univers Next Arabic" w:hAnsi="Univers Next Arabic" w:cs="Univers Next Arabic"/>
                <w:color w:val="EE0000"/>
                <w:sz w:val="20"/>
                <w:szCs w:val="20"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شرح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يف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ؤدي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كرة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(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ا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هدد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الاستبدال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)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شعور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التوتر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و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لم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جسم؟</w:t>
            </w:r>
          </w:p>
          <w:p w14:paraId="11785E9A" w14:textId="2B332A12" w:rsidR="00910C75" w:rsidRPr="00BF7674" w:rsidRDefault="00910C75" w:rsidP="00910C75">
            <w:pPr>
              <w:tabs>
                <w:tab w:val="left" w:pos="1385"/>
              </w:tabs>
              <w:bidi/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</w:pPr>
            <w:r w:rsidRPr="00910C75">
              <w:rPr>
                <w:rFonts w:ascii="Univers Next Arabic" w:hAnsi="Univers Next Arabic" w:cs="Univers Next Arabic"/>
                <w:sz w:val="20"/>
                <w:szCs w:val="20"/>
                <w:rtl/>
                <w:lang w:val="en-US"/>
              </w:rPr>
              <w:t>هل سمعت عن موظفين في متاجر كبرى تركوا عملهم بسبب الآلات؟ وكيف كان شعورهم؟</w:t>
            </w:r>
          </w:p>
          <w:p w14:paraId="62A25265" w14:textId="77777777" w:rsidR="00910C75" w:rsidRPr="00BF7674" w:rsidRDefault="00900316" w:rsidP="00910C75">
            <w:pPr>
              <w:tabs>
                <w:tab w:val="left" w:pos="1385"/>
              </w:tabs>
              <w:bidi/>
              <w:ind w:left="284"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</w:rPr>
              <w:t xml:space="preserve">• 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  <w:rtl/>
              </w:rPr>
              <w:t>فوق مستوى الإتقان</w:t>
            </w:r>
            <w:r w:rsidRPr="00BF7674">
              <w:rPr>
                <w:rFonts w:ascii="Univers Next Arabic" w:hAnsi="Univers Next Arabic" w:cs="Univers Next Arabic"/>
                <w:b/>
                <w:bCs/>
                <w:color w:val="EE0000"/>
                <w:sz w:val="20"/>
                <w:szCs w:val="20"/>
                <w:highlight w:val="yellow"/>
                <w:u w:val="single"/>
              </w:rPr>
              <w:t>:</w:t>
            </w:r>
            <w:r w:rsidRPr="00BF7674">
              <w:rPr>
                <w:rFonts w:ascii="Univers Next Arabic" w:hAnsi="Univers Next Arabic" w:cs="Univers Next Arabic"/>
                <w:color w:val="EE0000"/>
                <w:sz w:val="20"/>
                <w:szCs w:val="20"/>
                <w:u w:val="single"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يف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تؤدي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"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نافسة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ع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آلة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" (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حاولة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عمل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سرعة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روبوت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)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لى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إرهاق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صبي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منع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إنسان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910C75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910C75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إبداع؟</w:t>
            </w:r>
          </w:p>
          <w:p w14:paraId="67B788AD" w14:textId="617F4122" w:rsidR="00900316" w:rsidRPr="00BF7674" w:rsidRDefault="00910C75" w:rsidP="00910C75">
            <w:pPr>
              <w:tabs>
                <w:tab w:val="left" w:pos="1385"/>
              </w:tabs>
              <w:bidi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خص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مل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حد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: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كي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يؤثر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ضعف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أمان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وظيفي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لى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صح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عقلي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جسدية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لعام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بشكل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دائم؟</w:t>
            </w:r>
          </w:p>
        </w:tc>
        <w:tc>
          <w:tcPr>
            <w:tcW w:w="4082" w:type="dxa"/>
          </w:tcPr>
          <w:p w14:paraId="07034FE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راجع الطلبة أدلتهم السابقة، ويربطون المعلومات الجديدة بالبيانات التي جمعو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251C4E5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حاولون تفسير العلاقات بين السبب والنتيجة باستخدام أمثلة واقعية من بيئتهم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9F562A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سجلون استنتاجاتهم في بطاقات عمل أو في ملفاتهم الفرد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65D56ED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•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بطاقات استنتاجات فرد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جداول تربط بين السبب والنتيجة والأثر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احظات تحليلية مكتوبة من النقاش الجماعي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480AECD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59936A8A" w14:textId="77777777" w:rsidTr="006B632C">
        <w:tc>
          <w:tcPr>
            <w:tcW w:w="4146" w:type="dxa"/>
          </w:tcPr>
          <w:p w14:paraId="6F6A1BDB" w14:textId="5169C0BE" w:rsidR="00900316" w:rsidRPr="00BF7674" w:rsidRDefault="00900316" w:rsidP="00072D55">
            <w:pPr>
              <w:numPr>
                <w:ilvl w:val="1"/>
                <w:numId w:val="13"/>
              </w:numPr>
              <w:tabs>
                <w:tab w:val="left" w:pos="1519"/>
              </w:tabs>
              <w:bidi/>
              <w:contextualSpacing/>
              <w:rPr>
                <w:rFonts w:ascii="Univers Next Arabic" w:hAnsi="Univers Next Arabic" w:cs="Univers Next Arabic"/>
                <w:sz w:val="20"/>
                <w:szCs w:val="20"/>
                <w:rtl/>
              </w:rPr>
            </w:pP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lastRenderedPageBreak/>
              <w:t>التوصّل إلى تعريف نهائي للمشكلة ومناقشة أهميتها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br/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يوجّه المعلّم المجموعات لتلخيص ما توصلوا إليه في جملة مركزة تعبّر عن فهمهم النهائي للمشكلة وأهميتها للمجتمع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t>.</w:t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</w:rPr>
              <w:br/>
            </w:r>
            <w:r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يطرح سؤالًا ختاميًا: </w:t>
            </w:r>
            <w:r w:rsidR="00256A42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>«</w:t>
            </w:r>
            <w:r w:rsidR="00256A42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ماذا</w:t>
            </w:r>
            <w:r w:rsidR="00256A42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من</w:t>
            </w:r>
            <w:r w:rsidR="00256A42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هم</w:t>
            </w:r>
            <w:r w:rsidR="00256A42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جداً</w:t>
            </w:r>
            <w:r w:rsidR="00256A42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أن</w:t>
            </w:r>
            <w:r w:rsidR="00256A42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نجد</w:t>
            </w:r>
            <w:r w:rsidR="00256A42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حلولاً</w:t>
            </w:r>
            <w:r w:rsidR="00256A42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عملية</w:t>
            </w:r>
            <w:r w:rsidR="00256A42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دعم</w:t>
            </w:r>
            <w:r w:rsidR="00256A42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صحة</w:t>
            </w:r>
            <w:r w:rsidR="00256A42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نفسية</w:t>
            </w:r>
            <w:r w:rsidR="00256A42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والرفاه</w:t>
            </w:r>
            <w:r w:rsidR="00256A42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لزملائنا</w:t>
            </w:r>
            <w:r w:rsidR="00256A42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في</w:t>
            </w:r>
            <w:r w:rsidR="00256A42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مدرسة</w:t>
            </w:r>
            <w:r w:rsidR="00256A42" w:rsidRPr="00BF7674">
              <w:rPr>
                <w:rFonts w:ascii="Univers Next Arabic" w:hAnsi="Univers Next Arabic" w:cs="Univers Next Arabic"/>
                <w:sz w:val="20"/>
                <w:szCs w:val="20"/>
                <w:rtl/>
              </w:rPr>
              <w:t xml:space="preserve"> </w:t>
            </w:r>
            <w:r w:rsidR="00256A42" w:rsidRPr="00BF7674">
              <w:rPr>
                <w:rFonts w:ascii="Univers Next Arabic" w:hAnsi="Univers Next Arabic" w:cs="Univers Next Arabic" w:hint="cs"/>
                <w:sz w:val="20"/>
                <w:szCs w:val="20"/>
                <w:rtl/>
              </w:rPr>
              <w:t>الآن؟</w:t>
            </w:r>
            <w:r w:rsidR="00256A42" w:rsidRPr="00BF7674">
              <w:rPr>
                <w:rFonts w:ascii="Univers Next Arabic" w:hAnsi="Univers Next Arabic" w:cs="Univers Next Arabic" w:hint="eastAsia"/>
                <w:sz w:val="20"/>
                <w:szCs w:val="20"/>
                <w:rtl/>
              </w:rPr>
              <w:t>»</w:t>
            </w:r>
          </w:p>
        </w:tc>
        <w:tc>
          <w:tcPr>
            <w:tcW w:w="4082" w:type="dxa"/>
          </w:tcPr>
          <w:p w14:paraId="54BB8EC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تعاون الطلبة في مجموعاتهم لصياغة البيان النهائي للمشكلة وتوضيح سبب أهميت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3A6149A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يشارك ممثل كل مجموعة في عرض تعريف المشكلة أمام الصف ومناقشة أوجه التشابه والاختلاف بين المجموعات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4917" w:type="dxa"/>
          </w:tcPr>
          <w:p w14:paraId="4152571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بيان النهائي للمشكلة موقّع من المجموع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رقة عرض جماعي أو ملصق بصري للمشكل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br/>
              <w:t xml:space="preserve">• 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ملاحظات فردية عن أهمية المشكلة للمجتمع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0EE3F0A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</w:tr>
      <w:tr w:rsidR="00900316" w:rsidRPr="00900316" w14:paraId="45D3C200" w14:textId="77777777" w:rsidTr="006B632C">
        <w:tc>
          <w:tcPr>
            <w:tcW w:w="13145" w:type="dxa"/>
            <w:gridSpan w:val="3"/>
          </w:tcPr>
          <w:p w14:paraId="076B1B5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 xml:space="preserve">المهارة المركّزة في هذه المرحلة هي – التفكير النقدي </w:t>
            </w:r>
          </w:p>
          <w:p w14:paraId="3305492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ليل المشكلة وصياغتها بدقّة</w:t>
            </w:r>
          </w:p>
          <w:p w14:paraId="6CD32D02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وهي تندرج ضمن مهارات التفكير النقدي وحلّ المشكلات وتشمل العناصر الآت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:</w:t>
            </w:r>
          </w:p>
          <w:p w14:paraId="7C72A480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ليل المعطيات والأسباب لاكتشاف العوامل المؤثرة والعلاقات بين السبب والنتيج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551DCF97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فسير الأدلة وربط النتائج بالملاحظات الواقعي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73B1AEE4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صياغة بيان المشكلة بوضوح وتركيز ودون حلول مسبق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028F5545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تحديد الأطراف المعنية وتأثير كل طرف في المشكلة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4FC6F608" w14:textId="77777777" w:rsidR="00900316" w:rsidRPr="00900316" w:rsidRDefault="00900316" w:rsidP="00072D55">
            <w:pPr>
              <w:numPr>
                <w:ilvl w:val="0"/>
                <w:numId w:val="21"/>
              </w:num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  <w:r w:rsidRPr="00900316">
              <w:rPr>
                <w:rFonts w:ascii="Univers Next Arabic" w:hAnsi="Univers Next Arabic" w:cs="Univers Next Arabic"/>
                <w:sz w:val="22"/>
                <w:szCs w:val="22"/>
                <w:rtl/>
              </w:rPr>
              <w:t>التوصّل إلى تعريف نهائي للمشكلة يعكس الفهم الجماعي لأهميتها</w:t>
            </w:r>
            <w:r w:rsidRPr="00900316">
              <w:rPr>
                <w:rFonts w:ascii="Univers Next Arabic" w:hAnsi="Univers Next Arabic" w:cs="Univers Next Arabic"/>
                <w:sz w:val="22"/>
                <w:szCs w:val="22"/>
              </w:rPr>
              <w:t>.</w:t>
            </w:r>
          </w:p>
          <w:p w14:paraId="1ED97311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</w:rPr>
            </w:pPr>
          </w:p>
        </w:tc>
        <w:tc>
          <w:tcPr>
            <w:tcW w:w="803" w:type="dxa"/>
          </w:tcPr>
          <w:p w14:paraId="17201BB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rtl/>
              </w:rPr>
            </w:pPr>
          </w:p>
        </w:tc>
      </w:tr>
      <w:tr w:rsidR="00900316" w:rsidRPr="00900316" w14:paraId="213C146E" w14:textId="77777777" w:rsidTr="006B632C">
        <w:tc>
          <w:tcPr>
            <w:tcW w:w="13145" w:type="dxa"/>
            <w:gridSpan w:val="3"/>
          </w:tcPr>
          <w:p w14:paraId="67C64C45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 xml:space="preserve">التقييم:  </w:t>
            </w:r>
          </w:p>
          <w:p w14:paraId="3D68DDD7" w14:textId="77777777" w:rsidR="00900316" w:rsidRPr="00900316" w:rsidRDefault="00900316" w:rsidP="00072D55">
            <w:pPr>
              <w:numPr>
                <w:ilvl w:val="0"/>
                <w:numId w:val="23"/>
              </w:num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تحديد المشكلة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في نهاية هذه المرحلة، تأكّد من تقييم قدرة الطلبة على </w:t>
            </w:r>
            <w:r w:rsidRPr="00900316">
              <w:rPr>
                <w:rFonts w:ascii="Univers Next Arabic" w:hAnsi="Univers Next Arabic" w:cs="Univers Next Arabic"/>
                <w:color w:val="7030A0"/>
                <w:rtl/>
              </w:rPr>
              <w:t>"كتابة عبارة للمشكلة مبيّنًا أسبابها وآثارها"</w:t>
            </w:r>
            <w:r w:rsidRPr="00900316">
              <w:rPr>
                <w:rFonts w:ascii="Univers Next Arabic" w:hAnsi="Univers Next Arabic" w:cs="Univers Next Arabic"/>
                <w:rtl/>
              </w:rPr>
              <w:t xml:space="preserve">، استنادًا إلى البيانات التي تم تحليلها وتقييمها، وذلك استنادًا إلى </w:t>
            </w:r>
            <w:r w:rsidRPr="00900316">
              <w:rPr>
                <w:rFonts w:ascii="Univers Next Arabic" w:hAnsi="Univers Next Arabic" w:cs="Univers Next Arabic"/>
                <w:color w:val="FF0000"/>
                <w:rtl/>
              </w:rPr>
              <w:t xml:space="preserve">الأدلة الملاحظة داخل الصف </w:t>
            </w:r>
            <w:r w:rsidRPr="00900316">
              <w:rPr>
                <w:rFonts w:ascii="Univers Next Arabic" w:hAnsi="Univers Next Arabic" w:cs="Univers Next Arabic"/>
                <w:rtl/>
              </w:rPr>
              <w:t>وما جمعه الطلبة في ملف الطالب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7B1354B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lang w:val="en-US"/>
              </w:rPr>
            </w:pPr>
          </w:p>
          <w:p w14:paraId="2FA63252" w14:textId="77777777" w:rsidR="00900316" w:rsidRPr="00900316" w:rsidRDefault="00900316" w:rsidP="00072D55">
            <w:pPr>
              <w:numPr>
                <w:ilvl w:val="0"/>
                <w:numId w:val="23"/>
              </w:num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</w:rPr>
              <w:t>تأكّد من تقييم قدرة الطلبة على التعاون بفاعلية مع زملائهم من خلال ملاحظة سلوكهم داخل الصف أثناء تنفيذ الأنشطة الجماعية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15E54A0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</w:rPr>
            </w:pPr>
          </w:p>
          <w:p w14:paraId="1855F15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rtl/>
              </w:rPr>
              <w:tab/>
              <w:t>متفوق (9-10)</w:t>
            </w:r>
          </w:p>
          <w:p w14:paraId="3419828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</w:rPr>
            </w:pPr>
          </w:p>
        </w:tc>
        <w:tc>
          <w:tcPr>
            <w:tcW w:w="803" w:type="dxa"/>
          </w:tcPr>
          <w:p w14:paraId="51B17E0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rtl/>
              </w:rPr>
            </w:pPr>
          </w:p>
        </w:tc>
      </w:tr>
      <w:tr w:rsidR="00900316" w:rsidRPr="00900316" w14:paraId="6F43CE4D" w14:textId="77777777" w:rsidTr="006B632C">
        <w:tc>
          <w:tcPr>
            <w:tcW w:w="13145" w:type="dxa"/>
            <w:gridSpan w:val="3"/>
          </w:tcPr>
          <w:p w14:paraId="18E8838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sz w:val="20"/>
                <w:szCs w:val="20"/>
                <w:rtl/>
              </w:rPr>
            </w:pPr>
            <w:r w:rsidRPr="00900316">
              <w:rPr>
                <w:rFonts w:ascii="Univers Next Arabic" w:hAnsi="Univers Next Arabic" w:cs="Univers Next Arabic"/>
                <w:i/>
                <w:iCs/>
                <w:sz w:val="20"/>
                <w:szCs w:val="20"/>
                <w:rtl/>
              </w:rPr>
              <w:t>*قد تستغرق هذه المرحلة أقل من حصتين لذا من الممكن التهيئة للمرحلة التالية خلال هذا الأسبوع وإعطاء الأولوية للمهمات التي يحتاج تنفيذها لوقت أطول في المراحل القادمة.</w:t>
            </w:r>
          </w:p>
        </w:tc>
        <w:tc>
          <w:tcPr>
            <w:tcW w:w="803" w:type="dxa"/>
          </w:tcPr>
          <w:p w14:paraId="2B0B658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2"/>
                <w:szCs w:val="22"/>
                <w:highlight w:val="red"/>
                <w:rtl/>
              </w:rPr>
            </w:pPr>
          </w:p>
        </w:tc>
      </w:tr>
      <w:tr w:rsidR="00900316" w:rsidRPr="00900316" w14:paraId="555A2472" w14:textId="77777777" w:rsidTr="006B632C">
        <w:tc>
          <w:tcPr>
            <w:tcW w:w="13145" w:type="dxa"/>
            <w:gridSpan w:val="3"/>
          </w:tcPr>
          <w:p w14:paraId="174E586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rtl/>
              </w:rPr>
            </w:pPr>
            <w:r w:rsidRPr="00900316"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rtl/>
              </w:rPr>
              <w:t>*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جميع النقاط المدرجة في دور المعلّم ودور الطالب وأدلة التقييم هي مقترحات مرنة، ولا يُشترط تنفيذها جميعًا. يمكن للطالب أن يقدّم دليلًا واحدًا أو أكثر يناسب طبيعة عمله في المرحلة</w:t>
            </w:r>
            <w:r w:rsidRPr="00900316"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</w:rPr>
              <w:t>.</w:t>
            </w:r>
          </w:p>
        </w:tc>
        <w:tc>
          <w:tcPr>
            <w:tcW w:w="803" w:type="dxa"/>
          </w:tcPr>
          <w:p w14:paraId="33A17D8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color w:val="3A7C22" w:themeColor="accent6" w:themeShade="BF"/>
                <w:sz w:val="22"/>
                <w:szCs w:val="22"/>
                <w:highlight w:val="yellow"/>
                <w:rtl/>
              </w:rPr>
            </w:pPr>
          </w:p>
        </w:tc>
      </w:tr>
    </w:tbl>
    <w:p w14:paraId="7E351947" w14:textId="77777777" w:rsidR="00900316" w:rsidRPr="00900316" w:rsidRDefault="00900316" w:rsidP="00900316">
      <w:pPr>
        <w:bidi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.</w:t>
      </w:r>
    </w:p>
    <w:p w14:paraId="5617C043" w14:textId="77777777" w:rsidR="00900316" w:rsidRPr="00900316" w:rsidRDefault="00900316" w:rsidP="00900316">
      <w:pPr>
        <w:bidi/>
        <w:rPr>
          <w:rFonts w:ascii="Univers Next Arabic" w:hAnsi="Univers Next Arabic" w:cs="Univers Next Arabic"/>
          <w:sz w:val="22"/>
          <w:szCs w:val="22"/>
          <w:rtl/>
        </w:rPr>
      </w:pPr>
    </w:p>
    <w:sectPr w:rsidR="00900316" w:rsidRPr="00900316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D1BA08" w14:textId="77777777" w:rsidR="00085881" w:rsidRDefault="00085881" w:rsidP="003B0EEC">
      <w:pPr>
        <w:spacing w:after="0" w:line="240" w:lineRule="auto"/>
      </w:pPr>
      <w:r>
        <w:separator/>
      </w:r>
    </w:p>
  </w:endnote>
  <w:endnote w:type="continuationSeparator" w:id="0">
    <w:p w14:paraId="7124BC5D" w14:textId="77777777" w:rsidR="00085881" w:rsidRDefault="00085881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1D23B7" w14:textId="462A44A3" w:rsidR="003B0EEC" w:rsidRPr="00B93E12" w:rsidRDefault="00072D55" w:rsidP="00072D55">
    <w:pPr>
      <w:bidi/>
      <w:rPr>
        <w:rFonts w:ascii="Univers Next Arabic Bold" w:eastAsia="Times New Roman" w:hAnsi="Univers Next Arabic Bold" w:cs="Univers Next Arabic Bold"/>
        <w:noProof/>
        <w:sz w:val="15"/>
        <w:szCs w:val="15"/>
      </w:rPr>
    </w:pP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التعلم والتقييم القائم على المشاريع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نموذج التطبيقي </w:t>
    </w:r>
    <w:r>
      <w:rPr>
        <w:rFonts w:ascii="Univers Next Arabic Bold" w:eastAsia="Times New Roman" w:hAnsi="Univers Next Arabic Bold" w:cs="Univers Next Arabic Bold"/>
        <w:noProof/>
        <w:sz w:val="15"/>
        <w:szCs w:val="15"/>
        <w:rtl/>
      </w:rPr>
      <w:t>–</w:t>
    </w:r>
    <w:r>
      <w:rPr>
        <w:rFonts w:ascii="Univers Next Arabic Bold" w:eastAsia="Times New Roman" w:hAnsi="Univers Next Arabic Bold" w:cs="Univers Next Arabic Bold" w:hint="cs"/>
        <w:noProof/>
        <w:sz w:val="15"/>
        <w:szCs w:val="15"/>
        <w:rtl/>
      </w:rPr>
      <w:t xml:space="preserve"> اللغة العربية 2025 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3A95C3" w14:textId="77777777" w:rsidR="00085881" w:rsidRDefault="00085881" w:rsidP="003B0EEC">
      <w:pPr>
        <w:spacing w:after="0" w:line="240" w:lineRule="auto"/>
      </w:pPr>
      <w:r>
        <w:separator/>
      </w:r>
    </w:p>
  </w:footnote>
  <w:footnote w:type="continuationSeparator" w:id="0">
    <w:p w14:paraId="48924BA4" w14:textId="77777777" w:rsidR="00085881" w:rsidRDefault="00085881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E960B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930746"/>
    <w:multiLevelType w:val="hybridMultilevel"/>
    <w:tmpl w:val="92B81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6F320B"/>
    <w:multiLevelType w:val="hybridMultilevel"/>
    <w:tmpl w:val="33186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854F62"/>
    <w:multiLevelType w:val="hybridMultilevel"/>
    <w:tmpl w:val="767C00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5C4784"/>
    <w:multiLevelType w:val="hybridMultilevel"/>
    <w:tmpl w:val="FF5AD572"/>
    <w:lvl w:ilvl="0" w:tplc="10C6D4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4A42BA9"/>
    <w:multiLevelType w:val="hybridMultilevel"/>
    <w:tmpl w:val="299EF5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5136599"/>
    <w:multiLevelType w:val="hybridMultilevel"/>
    <w:tmpl w:val="2E34F538"/>
    <w:lvl w:ilvl="0" w:tplc="04A23CCE">
      <w:numFmt w:val="bullet"/>
      <w:lvlText w:val="•"/>
      <w:lvlJc w:val="left"/>
      <w:pPr>
        <w:ind w:left="3990" w:hanging="3630"/>
      </w:pPr>
      <w:rPr>
        <w:rFonts w:ascii="Univers Next Arabic" w:eastAsiaTheme="minorHAnsi" w:hAnsi="Univers Next Arabic" w:cs="Univers Next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6A5BC9"/>
    <w:multiLevelType w:val="hybridMultilevel"/>
    <w:tmpl w:val="D3A873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BD7756F"/>
    <w:multiLevelType w:val="hybridMultilevel"/>
    <w:tmpl w:val="EEE0B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1BC0EBE"/>
    <w:multiLevelType w:val="multilevel"/>
    <w:tmpl w:val="77DA52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BF70372"/>
    <w:multiLevelType w:val="multilevel"/>
    <w:tmpl w:val="9AA645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644"/>
        </w:tabs>
        <w:ind w:left="64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C6C4592"/>
    <w:multiLevelType w:val="hybridMultilevel"/>
    <w:tmpl w:val="8C20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FC3AF6"/>
    <w:multiLevelType w:val="hybridMultilevel"/>
    <w:tmpl w:val="79F42A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374473"/>
    <w:multiLevelType w:val="hybridMultilevel"/>
    <w:tmpl w:val="5D3C5D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4F247CC"/>
    <w:multiLevelType w:val="hybridMultilevel"/>
    <w:tmpl w:val="4EE2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2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25"/>
  </w:num>
  <w:num w:numId="2" w16cid:durableId="838156101">
    <w:abstractNumId w:val="42"/>
  </w:num>
  <w:num w:numId="3" w16cid:durableId="381102938">
    <w:abstractNumId w:val="5"/>
  </w:num>
  <w:num w:numId="4" w16cid:durableId="1263879416">
    <w:abstractNumId w:val="29"/>
  </w:num>
  <w:num w:numId="5" w16cid:durableId="1825702475">
    <w:abstractNumId w:val="11"/>
  </w:num>
  <w:num w:numId="6" w16cid:durableId="1793016629">
    <w:abstractNumId w:val="9"/>
  </w:num>
  <w:num w:numId="7" w16cid:durableId="1715545207">
    <w:abstractNumId w:val="30"/>
  </w:num>
  <w:num w:numId="8" w16cid:durableId="56511757">
    <w:abstractNumId w:val="16"/>
  </w:num>
  <w:num w:numId="9" w16cid:durableId="1203904160">
    <w:abstractNumId w:val="33"/>
  </w:num>
  <w:num w:numId="10" w16cid:durableId="1661694328">
    <w:abstractNumId w:val="4"/>
  </w:num>
  <w:num w:numId="11" w16cid:durableId="2108961771">
    <w:abstractNumId w:val="27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38"/>
  </w:num>
  <w:num w:numId="15" w16cid:durableId="1874345470">
    <w:abstractNumId w:val="34"/>
  </w:num>
  <w:num w:numId="16" w16cid:durableId="440998043">
    <w:abstractNumId w:val="2"/>
  </w:num>
  <w:num w:numId="17" w16cid:durableId="1048990352">
    <w:abstractNumId w:val="31"/>
  </w:num>
  <w:num w:numId="18" w16cid:durableId="1539972695">
    <w:abstractNumId w:val="24"/>
  </w:num>
  <w:num w:numId="19" w16cid:durableId="1338075377">
    <w:abstractNumId w:val="7"/>
  </w:num>
  <w:num w:numId="20" w16cid:durableId="1229533245">
    <w:abstractNumId w:val="8"/>
  </w:num>
  <w:num w:numId="21" w16cid:durableId="1914777960">
    <w:abstractNumId w:val="40"/>
  </w:num>
  <w:num w:numId="22" w16cid:durableId="1391920903">
    <w:abstractNumId w:val="13"/>
  </w:num>
  <w:num w:numId="23" w16cid:durableId="2139756377">
    <w:abstractNumId w:val="12"/>
  </w:num>
  <w:num w:numId="24" w16cid:durableId="109514345">
    <w:abstractNumId w:val="41"/>
  </w:num>
  <w:num w:numId="25" w16cid:durableId="143007735">
    <w:abstractNumId w:val="17"/>
  </w:num>
  <w:num w:numId="26" w16cid:durableId="1715082918">
    <w:abstractNumId w:val="0"/>
  </w:num>
  <w:num w:numId="27" w16cid:durableId="805658257">
    <w:abstractNumId w:val="14"/>
  </w:num>
  <w:num w:numId="28" w16cid:durableId="1521817181">
    <w:abstractNumId w:val="18"/>
  </w:num>
  <w:num w:numId="29" w16cid:durableId="1075325768">
    <w:abstractNumId w:val="20"/>
  </w:num>
  <w:num w:numId="30" w16cid:durableId="635642727">
    <w:abstractNumId w:val="32"/>
  </w:num>
  <w:num w:numId="31" w16cid:durableId="1439063354">
    <w:abstractNumId w:val="21"/>
  </w:num>
  <w:num w:numId="32" w16cid:durableId="1127236241">
    <w:abstractNumId w:val="39"/>
  </w:num>
  <w:num w:numId="33" w16cid:durableId="501942769">
    <w:abstractNumId w:val="10"/>
  </w:num>
  <w:num w:numId="34" w16cid:durableId="2139298866">
    <w:abstractNumId w:val="37"/>
  </w:num>
  <w:num w:numId="35" w16cid:durableId="1095515402">
    <w:abstractNumId w:val="35"/>
  </w:num>
  <w:num w:numId="36" w16cid:durableId="537670281">
    <w:abstractNumId w:val="28"/>
  </w:num>
  <w:num w:numId="37" w16cid:durableId="2103335248">
    <w:abstractNumId w:val="15"/>
  </w:num>
  <w:num w:numId="38" w16cid:durableId="1838954223">
    <w:abstractNumId w:val="23"/>
  </w:num>
  <w:num w:numId="39" w16cid:durableId="392968486">
    <w:abstractNumId w:val="19"/>
  </w:num>
  <w:num w:numId="40" w16cid:durableId="1959799766">
    <w:abstractNumId w:val="36"/>
  </w:num>
  <w:num w:numId="41" w16cid:durableId="2103914939">
    <w:abstractNumId w:val="6"/>
  </w:num>
  <w:num w:numId="42" w16cid:durableId="2102024481">
    <w:abstractNumId w:val="22"/>
  </w:num>
  <w:num w:numId="43" w16cid:durableId="283850560">
    <w:abstractNumId w:val="2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319"/>
    <w:rsid w:val="00016684"/>
    <w:rsid w:val="00023D2F"/>
    <w:rsid w:val="00025CF3"/>
    <w:rsid w:val="00026001"/>
    <w:rsid w:val="0003049E"/>
    <w:rsid w:val="000347F3"/>
    <w:rsid w:val="000370A9"/>
    <w:rsid w:val="00042736"/>
    <w:rsid w:val="00042889"/>
    <w:rsid w:val="0004506E"/>
    <w:rsid w:val="000478FD"/>
    <w:rsid w:val="000630D4"/>
    <w:rsid w:val="00072D55"/>
    <w:rsid w:val="0007359D"/>
    <w:rsid w:val="00077F77"/>
    <w:rsid w:val="000808AA"/>
    <w:rsid w:val="00081132"/>
    <w:rsid w:val="0008194F"/>
    <w:rsid w:val="000820C9"/>
    <w:rsid w:val="0008457C"/>
    <w:rsid w:val="00085881"/>
    <w:rsid w:val="0009362F"/>
    <w:rsid w:val="000A2063"/>
    <w:rsid w:val="000B083D"/>
    <w:rsid w:val="000B1B6B"/>
    <w:rsid w:val="000B32BF"/>
    <w:rsid w:val="000B47FB"/>
    <w:rsid w:val="000B5309"/>
    <w:rsid w:val="000B575F"/>
    <w:rsid w:val="000B7783"/>
    <w:rsid w:val="000C4A4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1475"/>
    <w:rsid w:val="00102DCB"/>
    <w:rsid w:val="00111621"/>
    <w:rsid w:val="00112615"/>
    <w:rsid w:val="00113A6E"/>
    <w:rsid w:val="0011667E"/>
    <w:rsid w:val="00117178"/>
    <w:rsid w:val="00120CB1"/>
    <w:rsid w:val="0012176B"/>
    <w:rsid w:val="00124ADF"/>
    <w:rsid w:val="00127EC9"/>
    <w:rsid w:val="001345A2"/>
    <w:rsid w:val="001512B4"/>
    <w:rsid w:val="00151FCC"/>
    <w:rsid w:val="00153D54"/>
    <w:rsid w:val="001572BA"/>
    <w:rsid w:val="00161881"/>
    <w:rsid w:val="00162CE8"/>
    <w:rsid w:val="001639D6"/>
    <w:rsid w:val="00163D12"/>
    <w:rsid w:val="00170338"/>
    <w:rsid w:val="001757A1"/>
    <w:rsid w:val="00175A40"/>
    <w:rsid w:val="00181413"/>
    <w:rsid w:val="00184EFE"/>
    <w:rsid w:val="0018695F"/>
    <w:rsid w:val="00187601"/>
    <w:rsid w:val="00190183"/>
    <w:rsid w:val="00196756"/>
    <w:rsid w:val="001A49A5"/>
    <w:rsid w:val="001A54B4"/>
    <w:rsid w:val="001B0BEC"/>
    <w:rsid w:val="001B4757"/>
    <w:rsid w:val="001B5008"/>
    <w:rsid w:val="001B6C44"/>
    <w:rsid w:val="001B7B49"/>
    <w:rsid w:val="001C27F0"/>
    <w:rsid w:val="001C416B"/>
    <w:rsid w:val="001E0F38"/>
    <w:rsid w:val="001E6D97"/>
    <w:rsid w:val="001E79DC"/>
    <w:rsid w:val="001F29AC"/>
    <w:rsid w:val="001F772F"/>
    <w:rsid w:val="002037F6"/>
    <w:rsid w:val="00203C0C"/>
    <w:rsid w:val="0020746E"/>
    <w:rsid w:val="00207E54"/>
    <w:rsid w:val="0021191F"/>
    <w:rsid w:val="00215F0A"/>
    <w:rsid w:val="00222442"/>
    <w:rsid w:val="00227647"/>
    <w:rsid w:val="00233C20"/>
    <w:rsid w:val="00234D26"/>
    <w:rsid w:val="00240088"/>
    <w:rsid w:val="00245CA9"/>
    <w:rsid w:val="00245F8F"/>
    <w:rsid w:val="002502CE"/>
    <w:rsid w:val="002525DD"/>
    <w:rsid w:val="002540A4"/>
    <w:rsid w:val="00256A42"/>
    <w:rsid w:val="0027268F"/>
    <w:rsid w:val="00273A58"/>
    <w:rsid w:val="00275C37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3F70"/>
    <w:rsid w:val="002C18E1"/>
    <w:rsid w:val="002C7759"/>
    <w:rsid w:val="002C7EBF"/>
    <w:rsid w:val="002D0CAD"/>
    <w:rsid w:val="002D7753"/>
    <w:rsid w:val="002E287F"/>
    <w:rsid w:val="002E2DA4"/>
    <w:rsid w:val="002E7A14"/>
    <w:rsid w:val="002F5248"/>
    <w:rsid w:val="002F530B"/>
    <w:rsid w:val="00307D2A"/>
    <w:rsid w:val="00311033"/>
    <w:rsid w:val="00312816"/>
    <w:rsid w:val="003143BD"/>
    <w:rsid w:val="0032044F"/>
    <w:rsid w:val="00322AA1"/>
    <w:rsid w:val="00327FD2"/>
    <w:rsid w:val="00332C96"/>
    <w:rsid w:val="00335B52"/>
    <w:rsid w:val="00340501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5B31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B0BF5"/>
    <w:rsid w:val="003B0EEC"/>
    <w:rsid w:val="003B4768"/>
    <w:rsid w:val="003C1989"/>
    <w:rsid w:val="003C21DD"/>
    <w:rsid w:val="003C5513"/>
    <w:rsid w:val="003D3BF6"/>
    <w:rsid w:val="003D3FF4"/>
    <w:rsid w:val="003E068F"/>
    <w:rsid w:val="003E3228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20875"/>
    <w:rsid w:val="004241D7"/>
    <w:rsid w:val="004275D2"/>
    <w:rsid w:val="00433D80"/>
    <w:rsid w:val="004462BA"/>
    <w:rsid w:val="00455EF5"/>
    <w:rsid w:val="004572A8"/>
    <w:rsid w:val="004634C9"/>
    <w:rsid w:val="004700F8"/>
    <w:rsid w:val="004831AC"/>
    <w:rsid w:val="0048388F"/>
    <w:rsid w:val="0048665A"/>
    <w:rsid w:val="00490336"/>
    <w:rsid w:val="00490E0D"/>
    <w:rsid w:val="00491CDB"/>
    <w:rsid w:val="00492E36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523A"/>
    <w:rsid w:val="004F62D5"/>
    <w:rsid w:val="005030E6"/>
    <w:rsid w:val="00512008"/>
    <w:rsid w:val="00516053"/>
    <w:rsid w:val="00521BE8"/>
    <w:rsid w:val="00522B6B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8023D"/>
    <w:rsid w:val="00582D8D"/>
    <w:rsid w:val="0058358F"/>
    <w:rsid w:val="005865E3"/>
    <w:rsid w:val="00591D6A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39DC"/>
    <w:rsid w:val="00603EAC"/>
    <w:rsid w:val="00610FC0"/>
    <w:rsid w:val="0061356E"/>
    <w:rsid w:val="00614A62"/>
    <w:rsid w:val="00615F5A"/>
    <w:rsid w:val="006232F5"/>
    <w:rsid w:val="00627AC0"/>
    <w:rsid w:val="006324A6"/>
    <w:rsid w:val="00640266"/>
    <w:rsid w:val="00652B6D"/>
    <w:rsid w:val="00653C4F"/>
    <w:rsid w:val="006651D1"/>
    <w:rsid w:val="006700C8"/>
    <w:rsid w:val="00670EAA"/>
    <w:rsid w:val="00672965"/>
    <w:rsid w:val="00690302"/>
    <w:rsid w:val="0069471F"/>
    <w:rsid w:val="006950C8"/>
    <w:rsid w:val="006A0D81"/>
    <w:rsid w:val="006B1C6A"/>
    <w:rsid w:val="006B600A"/>
    <w:rsid w:val="006B632C"/>
    <w:rsid w:val="006D3E97"/>
    <w:rsid w:val="006E110E"/>
    <w:rsid w:val="006E4497"/>
    <w:rsid w:val="006F191C"/>
    <w:rsid w:val="006F2E08"/>
    <w:rsid w:val="006F65DE"/>
    <w:rsid w:val="00703B71"/>
    <w:rsid w:val="00703C17"/>
    <w:rsid w:val="00705B63"/>
    <w:rsid w:val="007075FD"/>
    <w:rsid w:val="00715690"/>
    <w:rsid w:val="00717D09"/>
    <w:rsid w:val="00724351"/>
    <w:rsid w:val="007251C3"/>
    <w:rsid w:val="00726B33"/>
    <w:rsid w:val="0072747D"/>
    <w:rsid w:val="007320E3"/>
    <w:rsid w:val="007354A9"/>
    <w:rsid w:val="00736101"/>
    <w:rsid w:val="00740989"/>
    <w:rsid w:val="00740B70"/>
    <w:rsid w:val="0074103F"/>
    <w:rsid w:val="00747575"/>
    <w:rsid w:val="007476D5"/>
    <w:rsid w:val="00750552"/>
    <w:rsid w:val="007516A5"/>
    <w:rsid w:val="007561B0"/>
    <w:rsid w:val="0076095C"/>
    <w:rsid w:val="00761D7F"/>
    <w:rsid w:val="007870BC"/>
    <w:rsid w:val="007877F2"/>
    <w:rsid w:val="0079069B"/>
    <w:rsid w:val="00791EE0"/>
    <w:rsid w:val="00793270"/>
    <w:rsid w:val="00794EC0"/>
    <w:rsid w:val="007A36C0"/>
    <w:rsid w:val="007A4DDD"/>
    <w:rsid w:val="007B34B4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3F06"/>
    <w:rsid w:val="007D6320"/>
    <w:rsid w:val="007D689E"/>
    <w:rsid w:val="007E21AA"/>
    <w:rsid w:val="007E49C7"/>
    <w:rsid w:val="007E64B4"/>
    <w:rsid w:val="007F0442"/>
    <w:rsid w:val="007F28F3"/>
    <w:rsid w:val="0080022D"/>
    <w:rsid w:val="008018EC"/>
    <w:rsid w:val="008039AC"/>
    <w:rsid w:val="00805D8E"/>
    <w:rsid w:val="00812703"/>
    <w:rsid w:val="008249B5"/>
    <w:rsid w:val="0083378B"/>
    <w:rsid w:val="00834C1E"/>
    <w:rsid w:val="008413FD"/>
    <w:rsid w:val="00841843"/>
    <w:rsid w:val="00841D60"/>
    <w:rsid w:val="00842621"/>
    <w:rsid w:val="00844874"/>
    <w:rsid w:val="0084708F"/>
    <w:rsid w:val="00847E0D"/>
    <w:rsid w:val="008526A7"/>
    <w:rsid w:val="00852865"/>
    <w:rsid w:val="00855F37"/>
    <w:rsid w:val="00863413"/>
    <w:rsid w:val="00865CBC"/>
    <w:rsid w:val="008676CE"/>
    <w:rsid w:val="00867CD7"/>
    <w:rsid w:val="008720C0"/>
    <w:rsid w:val="00872BA3"/>
    <w:rsid w:val="008758E1"/>
    <w:rsid w:val="008772C3"/>
    <w:rsid w:val="00880203"/>
    <w:rsid w:val="00881856"/>
    <w:rsid w:val="008819C1"/>
    <w:rsid w:val="00882DBD"/>
    <w:rsid w:val="00883EC8"/>
    <w:rsid w:val="00890352"/>
    <w:rsid w:val="00894278"/>
    <w:rsid w:val="008A0AED"/>
    <w:rsid w:val="008A17FA"/>
    <w:rsid w:val="008A40C0"/>
    <w:rsid w:val="008B44A2"/>
    <w:rsid w:val="008B4B8D"/>
    <w:rsid w:val="008B5DB0"/>
    <w:rsid w:val="008B688B"/>
    <w:rsid w:val="008C1724"/>
    <w:rsid w:val="008D0F7D"/>
    <w:rsid w:val="008D1AEF"/>
    <w:rsid w:val="008D26A2"/>
    <w:rsid w:val="008E16BB"/>
    <w:rsid w:val="008E1A38"/>
    <w:rsid w:val="008F0AD0"/>
    <w:rsid w:val="008F2DED"/>
    <w:rsid w:val="008F44CC"/>
    <w:rsid w:val="008F5B37"/>
    <w:rsid w:val="008F64A7"/>
    <w:rsid w:val="00900316"/>
    <w:rsid w:val="00907BDC"/>
    <w:rsid w:val="00910C75"/>
    <w:rsid w:val="00914A3D"/>
    <w:rsid w:val="00917C74"/>
    <w:rsid w:val="009247B1"/>
    <w:rsid w:val="009251F8"/>
    <w:rsid w:val="0092539D"/>
    <w:rsid w:val="00941C56"/>
    <w:rsid w:val="00942ADF"/>
    <w:rsid w:val="00943658"/>
    <w:rsid w:val="00952586"/>
    <w:rsid w:val="0095400A"/>
    <w:rsid w:val="00963A1F"/>
    <w:rsid w:val="00967D0E"/>
    <w:rsid w:val="00973AB7"/>
    <w:rsid w:val="00981613"/>
    <w:rsid w:val="00991222"/>
    <w:rsid w:val="00991972"/>
    <w:rsid w:val="00995C5B"/>
    <w:rsid w:val="00997CA8"/>
    <w:rsid w:val="009A0047"/>
    <w:rsid w:val="009A12F2"/>
    <w:rsid w:val="009A42AB"/>
    <w:rsid w:val="009C481C"/>
    <w:rsid w:val="009C67CE"/>
    <w:rsid w:val="009E3F47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3443"/>
    <w:rsid w:val="00A32A8B"/>
    <w:rsid w:val="00A33196"/>
    <w:rsid w:val="00A369F3"/>
    <w:rsid w:val="00A37D89"/>
    <w:rsid w:val="00A4101D"/>
    <w:rsid w:val="00A42209"/>
    <w:rsid w:val="00A52196"/>
    <w:rsid w:val="00A53A07"/>
    <w:rsid w:val="00A55BD1"/>
    <w:rsid w:val="00A55E42"/>
    <w:rsid w:val="00A56C27"/>
    <w:rsid w:val="00A60A30"/>
    <w:rsid w:val="00A65666"/>
    <w:rsid w:val="00A66819"/>
    <w:rsid w:val="00A67D7D"/>
    <w:rsid w:val="00A71FB2"/>
    <w:rsid w:val="00A75502"/>
    <w:rsid w:val="00A75799"/>
    <w:rsid w:val="00A84BC4"/>
    <w:rsid w:val="00A86BDD"/>
    <w:rsid w:val="00AA7974"/>
    <w:rsid w:val="00AC39D5"/>
    <w:rsid w:val="00AC797C"/>
    <w:rsid w:val="00AD0B64"/>
    <w:rsid w:val="00AD18AE"/>
    <w:rsid w:val="00AD3BA4"/>
    <w:rsid w:val="00AE0F18"/>
    <w:rsid w:val="00AE44BD"/>
    <w:rsid w:val="00AF59E4"/>
    <w:rsid w:val="00B0164C"/>
    <w:rsid w:val="00B1469D"/>
    <w:rsid w:val="00B1764D"/>
    <w:rsid w:val="00B23728"/>
    <w:rsid w:val="00B44864"/>
    <w:rsid w:val="00B50906"/>
    <w:rsid w:val="00B522EF"/>
    <w:rsid w:val="00B5499E"/>
    <w:rsid w:val="00B60B45"/>
    <w:rsid w:val="00B62C51"/>
    <w:rsid w:val="00B63D9C"/>
    <w:rsid w:val="00B64C41"/>
    <w:rsid w:val="00B64EB1"/>
    <w:rsid w:val="00B707DB"/>
    <w:rsid w:val="00B72708"/>
    <w:rsid w:val="00B72A7A"/>
    <w:rsid w:val="00B72E1B"/>
    <w:rsid w:val="00B84602"/>
    <w:rsid w:val="00B90A26"/>
    <w:rsid w:val="00B90CFD"/>
    <w:rsid w:val="00B93522"/>
    <w:rsid w:val="00B93E12"/>
    <w:rsid w:val="00B97323"/>
    <w:rsid w:val="00B975F8"/>
    <w:rsid w:val="00BA52EC"/>
    <w:rsid w:val="00BB5DE4"/>
    <w:rsid w:val="00BC07F5"/>
    <w:rsid w:val="00BC659B"/>
    <w:rsid w:val="00BE48C1"/>
    <w:rsid w:val="00BE6119"/>
    <w:rsid w:val="00BE6DB6"/>
    <w:rsid w:val="00BF32A3"/>
    <w:rsid w:val="00BF331C"/>
    <w:rsid w:val="00BF7674"/>
    <w:rsid w:val="00C00DE3"/>
    <w:rsid w:val="00C020A5"/>
    <w:rsid w:val="00C05CD0"/>
    <w:rsid w:val="00C05EDA"/>
    <w:rsid w:val="00C31E3D"/>
    <w:rsid w:val="00C41B36"/>
    <w:rsid w:val="00C44551"/>
    <w:rsid w:val="00C520C4"/>
    <w:rsid w:val="00C6530F"/>
    <w:rsid w:val="00C67A51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C0FAE"/>
    <w:rsid w:val="00CC1C80"/>
    <w:rsid w:val="00CC5E8C"/>
    <w:rsid w:val="00CC7049"/>
    <w:rsid w:val="00CD6354"/>
    <w:rsid w:val="00CD67B2"/>
    <w:rsid w:val="00CF2848"/>
    <w:rsid w:val="00CF3531"/>
    <w:rsid w:val="00CF6A4E"/>
    <w:rsid w:val="00D0426E"/>
    <w:rsid w:val="00D06D63"/>
    <w:rsid w:val="00D07666"/>
    <w:rsid w:val="00D07EFD"/>
    <w:rsid w:val="00D17005"/>
    <w:rsid w:val="00D20CF5"/>
    <w:rsid w:val="00D23C63"/>
    <w:rsid w:val="00D2486E"/>
    <w:rsid w:val="00D26E89"/>
    <w:rsid w:val="00D4009B"/>
    <w:rsid w:val="00D525B3"/>
    <w:rsid w:val="00D53D6F"/>
    <w:rsid w:val="00D66CA8"/>
    <w:rsid w:val="00D715BD"/>
    <w:rsid w:val="00D778F9"/>
    <w:rsid w:val="00D80A06"/>
    <w:rsid w:val="00D83B6D"/>
    <w:rsid w:val="00D847B2"/>
    <w:rsid w:val="00D90711"/>
    <w:rsid w:val="00D96626"/>
    <w:rsid w:val="00D9666C"/>
    <w:rsid w:val="00DA02F5"/>
    <w:rsid w:val="00DA1244"/>
    <w:rsid w:val="00DA3B64"/>
    <w:rsid w:val="00DA550E"/>
    <w:rsid w:val="00DA6E56"/>
    <w:rsid w:val="00DA7659"/>
    <w:rsid w:val="00DB177E"/>
    <w:rsid w:val="00DB346F"/>
    <w:rsid w:val="00DB34B2"/>
    <w:rsid w:val="00DB6C36"/>
    <w:rsid w:val="00DC050D"/>
    <w:rsid w:val="00DC6D6C"/>
    <w:rsid w:val="00DC73EC"/>
    <w:rsid w:val="00DD0B87"/>
    <w:rsid w:val="00DD4ECC"/>
    <w:rsid w:val="00DE0684"/>
    <w:rsid w:val="00DE3688"/>
    <w:rsid w:val="00DF007A"/>
    <w:rsid w:val="00DF21BD"/>
    <w:rsid w:val="00E13450"/>
    <w:rsid w:val="00E13FD3"/>
    <w:rsid w:val="00E23996"/>
    <w:rsid w:val="00E26C60"/>
    <w:rsid w:val="00E335C5"/>
    <w:rsid w:val="00E542A5"/>
    <w:rsid w:val="00E54552"/>
    <w:rsid w:val="00E60231"/>
    <w:rsid w:val="00E624F2"/>
    <w:rsid w:val="00E634F0"/>
    <w:rsid w:val="00E65439"/>
    <w:rsid w:val="00E66FB1"/>
    <w:rsid w:val="00E74B03"/>
    <w:rsid w:val="00E77941"/>
    <w:rsid w:val="00E87E64"/>
    <w:rsid w:val="00E9236F"/>
    <w:rsid w:val="00E93E34"/>
    <w:rsid w:val="00E94B01"/>
    <w:rsid w:val="00E950C4"/>
    <w:rsid w:val="00E977D2"/>
    <w:rsid w:val="00E979BF"/>
    <w:rsid w:val="00EA0AE2"/>
    <w:rsid w:val="00EC0D46"/>
    <w:rsid w:val="00ED0745"/>
    <w:rsid w:val="00ED2DCE"/>
    <w:rsid w:val="00ED36FE"/>
    <w:rsid w:val="00ED3DA2"/>
    <w:rsid w:val="00ED5B4D"/>
    <w:rsid w:val="00ED6259"/>
    <w:rsid w:val="00ED67D5"/>
    <w:rsid w:val="00EE0017"/>
    <w:rsid w:val="00EE3041"/>
    <w:rsid w:val="00EE39E9"/>
    <w:rsid w:val="00EE63CC"/>
    <w:rsid w:val="00EE66CA"/>
    <w:rsid w:val="00EF2D51"/>
    <w:rsid w:val="00EF7B2A"/>
    <w:rsid w:val="00F04681"/>
    <w:rsid w:val="00F0688D"/>
    <w:rsid w:val="00F06AF5"/>
    <w:rsid w:val="00F31E74"/>
    <w:rsid w:val="00F32370"/>
    <w:rsid w:val="00F34EB7"/>
    <w:rsid w:val="00F43F14"/>
    <w:rsid w:val="00F44D35"/>
    <w:rsid w:val="00F4651A"/>
    <w:rsid w:val="00F5139D"/>
    <w:rsid w:val="00F57DC1"/>
    <w:rsid w:val="00F6041A"/>
    <w:rsid w:val="00F646DB"/>
    <w:rsid w:val="00F6536F"/>
    <w:rsid w:val="00F756FC"/>
    <w:rsid w:val="00F80CF6"/>
    <w:rsid w:val="00F8511F"/>
    <w:rsid w:val="00F87024"/>
    <w:rsid w:val="00F872E9"/>
    <w:rsid w:val="00FA048E"/>
    <w:rsid w:val="00FA0CCC"/>
    <w:rsid w:val="00FA5A77"/>
    <w:rsid w:val="00FA6A12"/>
    <w:rsid w:val="00FB7624"/>
    <w:rsid w:val="00FC2B40"/>
    <w:rsid w:val="00FC2E51"/>
    <w:rsid w:val="00FC4D58"/>
    <w:rsid w:val="00FC5F48"/>
    <w:rsid w:val="00FD28BA"/>
    <w:rsid w:val="00FE160E"/>
    <w:rsid w:val="00FE26CD"/>
    <w:rsid w:val="00FE3155"/>
    <w:rsid w:val="00FE463B"/>
    <w:rsid w:val="00FE5C4D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4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6</Pages>
  <Words>1568</Words>
  <Characters>8363</Characters>
  <Application>Microsoft Office Word</Application>
  <DocSecurity>0</DocSecurity>
  <Lines>261</Lines>
  <Paragraphs>10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13</cp:revision>
  <dcterms:created xsi:type="dcterms:W3CDTF">2026-01-07T09:28:00Z</dcterms:created>
  <dcterms:modified xsi:type="dcterms:W3CDTF">2026-01-09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